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818D3C1" w14:textId="77777777"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4B806695" w14:textId="77777777" w:rsidR="00540926" w:rsidRPr="005F04AC" w:rsidRDefault="00540926" w:rsidP="00540926">
      <w:pPr>
        <w:snapToGrid w:val="0"/>
        <w:jc w:val="both"/>
        <w:rPr>
          <w:rFonts w:ascii="Times New Roman" w:hAnsi="Times New Roman" w:cs="Times New Roman"/>
        </w:rPr>
      </w:pPr>
    </w:p>
    <w:p w14:paraId="17EC494F" w14:textId="77777777" w:rsidR="00540926" w:rsidRPr="005F04AC" w:rsidRDefault="00540926" w:rsidP="00540926">
      <w:pPr>
        <w:snapToGrid w:val="0"/>
        <w:jc w:val="both"/>
        <w:rPr>
          <w:rFonts w:ascii="Times New Roman" w:hAnsi="Times New Roman" w:cs="Times New Roman"/>
        </w:rPr>
      </w:pPr>
      <w:r w:rsidRPr="002D784F">
        <w:rPr>
          <w:rFonts w:ascii="Times New Roman" w:hAnsi="Times New Roman" w:cs="Times New Roman"/>
        </w:rPr>
        <w:t xml:space="preserve">My primary research objective and interest is in the area of robot perception. I am currently a research and design engineer in HTC VIVE, 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w:t>
      </w:r>
      <w:proofErr w:type="gramStart"/>
      <w:r w:rsidRPr="002D784F">
        <w:rPr>
          <w:rFonts w:ascii="Times New Roman" w:hAnsi="Times New Roman" w:cs="Times New Roman"/>
        </w:rPr>
        <w:t>SLAM(</w:t>
      </w:r>
      <w:proofErr w:type="gramEnd"/>
      <w:r w:rsidRPr="002D784F">
        <w:rPr>
          <w:rFonts w:ascii="Times New Roman" w:hAnsi="Times New Roman" w:cs="Times New Roman"/>
        </w:rPr>
        <w:t xml:space="preserve">Simultaneous </w:t>
      </w:r>
      <w:proofErr w:type="spellStart"/>
      <w:r w:rsidRPr="002D784F">
        <w:rPr>
          <w:rFonts w:ascii="Times New Roman" w:hAnsi="Times New Roman" w:cs="Times New Roman"/>
        </w:rPr>
        <w:t>Localizationa</w:t>
      </w:r>
      <w:proofErr w:type="spellEnd"/>
      <w:r w:rsidRPr="002D784F">
        <w:rPr>
          <w:rFonts w:ascii="Times New Roman" w:hAnsi="Times New Roman" w:cs="Times New Roman"/>
        </w:rPr>
        <w:t xml:space="preserve"> and Mapping) and Robotics background, and some ideas spring in my head. For example, “How to make point </w:t>
      </w:r>
      <w:proofErr w:type="gramStart"/>
      <w:r w:rsidRPr="002D784F">
        <w:rPr>
          <w:rFonts w:ascii="Times New Roman" w:hAnsi="Times New Roman" w:cs="Times New Roman"/>
        </w:rPr>
        <w:t>cloud(</w:t>
      </w:r>
      <w:proofErr w:type="gramEnd"/>
      <w:r w:rsidRPr="002D784F">
        <w:rPr>
          <w:rFonts w:ascii="Times New Roman" w:hAnsi="Times New Roman" w:cs="Times New Roman"/>
        </w:rPr>
        <w:t>or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10C41EF3" w14:textId="25882D14"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Before joining the </w:t>
      </w:r>
      <w:r w:rsidR="00656836" w:rsidRPr="002D784F">
        <w:rPr>
          <w:rFonts w:ascii="Times New Roman" w:hAnsi="Times New Roman" w:cs="Times New Roman"/>
        </w:rPr>
        <w:t>object recognition</w:t>
      </w:r>
      <w:r w:rsidRPr="005F04AC">
        <w:rPr>
          <w:rFonts w:ascii="Times New Roman" w:hAnsi="Times New Roman" w:cs="Times New Roman"/>
        </w:rPr>
        <w:t xml:space="preserve"> project, I was a SLAM researcher</w:t>
      </w:r>
      <w:r w:rsidR="00615330">
        <w:rPr>
          <w:rFonts w:ascii="Times New Roman" w:hAnsi="Times New Roman" w:cs="Times New Roman"/>
        </w:rPr>
        <w:t xml:space="preserve"> in </w:t>
      </w:r>
      <w:r w:rsidR="00615330" w:rsidRPr="005F04AC">
        <w:rPr>
          <w:rFonts w:ascii="Times New Roman" w:hAnsi="Times New Roman" w:cs="Times New Roman"/>
        </w:rPr>
        <w:t xml:space="preserve">“Advanced and Creative </w:t>
      </w:r>
      <w:proofErr w:type="gramStart"/>
      <w:r w:rsidR="00615330" w:rsidRPr="005F04AC">
        <w:rPr>
          <w:rFonts w:ascii="Times New Roman" w:hAnsi="Times New Roman" w:cs="Times New Roman"/>
        </w:rPr>
        <w:t>Team”</w:t>
      </w:r>
      <w:r w:rsidR="003E2F47">
        <w:rPr>
          <w:rFonts w:ascii="Times New Roman" w:hAnsi="Times New Roman" w:cs="Times New Roman"/>
        </w:rPr>
        <w:t>(</w:t>
      </w:r>
      <w:proofErr w:type="gramEnd"/>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papers in these years</w:t>
      </w:r>
      <w:r w:rsidR="00C725D4">
        <w:rPr>
          <w:rFonts w:ascii="Times New Roman" w:hAnsi="Times New Roman" w:cs="Times New Roman"/>
        </w:rPr>
        <w:t xml:space="preserve"> such as ORB-SLAM, DSO, LSD-SLAM and VINS,</w:t>
      </w:r>
      <w:r w:rsidRPr="005F04AC">
        <w:rPr>
          <w:rFonts w:ascii="Times New Roman" w:hAnsi="Times New Roman" w:cs="Times New Roman"/>
        </w:rPr>
        <w:t xml:space="preserve"> 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camera’s state. Nevertheless, the feature-</w:t>
      </w:r>
      <w:proofErr w:type="gramStart"/>
      <w:r w:rsidR="005D3C04">
        <w:rPr>
          <w:rFonts w:ascii="Times New Roman" w:hAnsi="Times New Roman" w:cs="Times New Roman"/>
        </w:rPr>
        <w:t>based(</w:t>
      </w:r>
      <w:proofErr w:type="gramEnd"/>
      <w:r w:rsidR="005D3C04">
        <w:rPr>
          <w:rFonts w:ascii="Times New Roman" w:hAnsi="Times New Roman" w:cs="Times New Roman"/>
        </w:rPr>
        <w:t xml:space="preserve">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5F04AC">
        <w:rPr>
          <w:rFonts w:ascii="Times New Roman" w:hAnsi="Times New Roman" w:cs="Times New Roman"/>
        </w:rPr>
        <w:t>These research results are implemented to my career milestone “VIVE COSMOS”, which is the newest VR device in HTC VIVE.</w:t>
      </w:r>
    </w:p>
    <w:p w14:paraId="4EE3FEF5" w14:textId="77777777" w:rsidR="00540926" w:rsidRPr="005F04AC" w:rsidRDefault="00540926" w:rsidP="00540926">
      <w:pPr>
        <w:snapToGrid w:val="0"/>
        <w:jc w:val="both"/>
        <w:rPr>
          <w:rFonts w:ascii="Times New Roman" w:hAnsi="Times New Roman" w:cs="Times New Roman"/>
        </w:rPr>
      </w:pPr>
    </w:p>
    <w:p w14:paraId="38762B2C" w14:textId="47EA9A21" w:rsidR="001F5CE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HTC VIVE taught me that collaboration and communication are the disciplines to accomplish a mature product. I handled many projects in HTC VIVE, and in some of them, I was the leader or the core engineer. Developing a commercial product requires an immense of consideration. Finishing personal research is just a part of a product. Conversely, organizing a team to be productive is a big thing. For example, my SLAM algorithm has to be implemented on different VR/AR products. Different products have different requirements. In order to fit my SLAM into each product, I had to discuss with firmware team to secure CPU’s computing resource, evaluate sensors with multi-media team to make sure that the data are stably offered by sensors, and inform the mechanic team how important is the location of cameras for SLAM’s robustness.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r w:rsidR="00CE6162">
        <w:rPr>
          <w:rFonts w:ascii="Times New Roman" w:hAnsi="Times New Roman" w:cs="Times New Roman"/>
        </w:rPr>
        <w:t>I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p>
    <w:p w14:paraId="1E058369" w14:textId="7C03E23F" w:rsidR="00540926" w:rsidRDefault="00540926" w:rsidP="00540926">
      <w:pPr>
        <w:snapToGrid w:val="0"/>
        <w:jc w:val="both"/>
        <w:rPr>
          <w:rFonts w:ascii="Times New Roman" w:hAnsi="Times New Roman" w:cs="Times New Roman"/>
        </w:rPr>
      </w:pPr>
    </w:p>
    <w:p w14:paraId="548F0964" w14:textId="34B39E68" w:rsidR="00540926"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 xml:space="preserve">The competition in HTC VIVE </w:t>
      </w:r>
      <w:r w:rsidR="00A00923">
        <w:rPr>
          <w:rFonts w:ascii="Times New Roman" w:hAnsi="Times New Roman" w:cs="Times New Roman"/>
        </w:rPr>
        <w:t>stimulate</w:t>
      </w:r>
      <w:r w:rsidR="00125DBD">
        <w:rPr>
          <w:rFonts w:ascii="Times New Roman" w:hAnsi="Times New Roman" w:cs="Times New Roman"/>
        </w:rPr>
        <w:t>s</w:t>
      </w:r>
      <w:r w:rsidR="00A00923">
        <w:rPr>
          <w:rFonts w:ascii="Times New Roman" w:hAnsi="Times New Roman" w:cs="Times New Roman"/>
        </w:rPr>
        <w:t xml:space="preserve"> me to </w:t>
      </w:r>
      <w:r w:rsidR="00B1423A">
        <w:rPr>
          <w:rFonts w:ascii="Times New Roman" w:hAnsi="Times New Roman" w:cs="Times New Roman"/>
        </w:rPr>
        <w:t xml:space="preserve">keep to improve my research ability and </w:t>
      </w:r>
      <w:proofErr w:type="gramStart"/>
      <w:r w:rsidR="00B1423A">
        <w:rPr>
          <w:rFonts w:ascii="Times New Roman" w:hAnsi="Times New Roman" w:cs="Times New Roman"/>
        </w:rPr>
        <w:t>problem solving</w:t>
      </w:r>
      <w:proofErr w:type="gramEnd"/>
      <w:r w:rsidR="00B1423A">
        <w:rPr>
          <w:rFonts w:ascii="Times New Roman" w:hAnsi="Times New Roman" w:cs="Times New Roman"/>
        </w:rPr>
        <w:t xml:space="preserve"> ability</w:t>
      </w:r>
      <w:r w:rsidRPr="00E62C20">
        <w:rPr>
          <w:rFonts w:ascii="Times New Roman" w:hAnsi="Times New Roman" w:cs="Times New Roman"/>
        </w:rPr>
        <w:t xml:space="preserve">. The management of HTC VIVE prefers to allocate a topic to different teams in order </w:t>
      </w:r>
      <w:r w:rsidRPr="00E62C20">
        <w:rPr>
          <w:rFonts w:ascii="Times New Roman" w:hAnsi="Times New Roman" w:cs="Times New Roman"/>
        </w:rPr>
        <w:lastRenderedPageBreak/>
        <w:t xml:space="preserve">to spread risk. That means only one team’s research result will be product and earn money. AC-TEAM is talents’ gathering. It is not easy to be outstanding in this environment. In order to competing these talents, I cultivate the habit of updating </w:t>
      </w:r>
      <w:r w:rsidR="00247A2E">
        <w:rPr>
          <w:rFonts w:ascii="Times New Roman" w:hAnsi="Times New Roman" w:cs="Times New Roman"/>
        </w:rPr>
        <w:t>professional knowledge and improving my research ability</w:t>
      </w:r>
      <w:r w:rsidRPr="00E62C20">
        <w:rPr>
          <w:rFonts w:ascii="Times New Roman" w:hAnsi="Times New Roman" w:cs="Times New Roman"/>
        </w:rPr>
        <w:t xml:space="preserve">. I take </w:t>
      </w:r>
      <w:r w:rsidR="00641ADD">
        <w:rPr>
          <w:rFonts w:ascii="Times New Roman" w:hAnsi="Times New Roman" w:cs="Times New Roman"/>
        </w:rPr>
        <w:t>one</w:t>
      </w:r>
      <w:r w:rsidRPr="00E62C20">
        <w:rPr>
          <w:rFonts w:ascii="Times New Roman" w:hAnsi="Times New Roman" w:cs="Times New Roman"/>
        </w:rPr>
        <w:t xml:space="preserve"> hour every morning to watch top conferences videos</w:t>
      </w:r>
      <w:r w:rsidR="001A7A48">
        <w:rPr>
          <w:rFonts w:ascii="Times New Roman" w:hAnsi="Times New Roman" w:cs="Times New Roman"/>
        </w:rPr>
        <w:t xml:space="preserve"> or some technology news</w:t>
      </w:r>
      <w:r w:rsidRPr="00E62C20">
        <w:rPr>
          <w:rFonts w:ascii="Times New Roman" w:hAnsi="Times New Roman" w:cs="Times New Roman"/>
        </w:rPr>
        <w:t>. If the video is strongly related to my professionals</w:t>
      </w:r>
      <w:r w:rsidR="00DB63CA">
        <w:rPr>
          <w:rFonts w:ascii="Times New Roman" w:hAnsi="Times New Roman" w:cs="Times New Roman"/>
        </w:rPr>
        <w:t xml:space="preserve"> or my research interests</w:t>
      </w:r>
      <w:r w:rsidRPr="00E62C20">
        <w:rPr>
          <w:rFonts w:ascii="Times New Roman" w:hAnsi="Times New Roman" w:cs="Times New Roman"/>
        </w:rPr>
        <w:t xml:space="preserve">, I will read its paper even download its source code and learn some from it. </w:t>
      </w:r>
      <w:r w:rsidR="00323FBB" w:rsidRPr="00E62C20">
        <w:rPr>
          <w:rFonts w:ascii="Times New Roman" w:hAnsi="Times New Roman" w:cs="Times New Roman"/>
        </w:rPr>
        <w:t>Sometime these knowledge</w:t>
      </w:r>
      <w:r w:rsidR="005D6159" w:rsidRPr="00E62C20">
        <w:rPr>
          <w:rFonts w:ascii="Times New Roman" w:hAnsi="Times New Roman" w:cs="Times New Roman"/>
        </w:rPr>
        <w:t xml:space="preserve">s can interact and </w:t>
      </w:r>
      <w:r w:rsidR="008757BE" w:rsidRPr="00E62C20">
        <w:rPr>
          <w:rFonts w:ascii="Times New Roman" w:hAnsi="Times New Roman" w:cs="Times New Roman"/>
        </w:rPr>
        <w:t>develop new idea</w:t>
      </w:r>
      <w:r w:rsidR="00323FBB" w:rsidRPr="00E62C20">
        <w:rPr>
          <w:rFonts w:ascii="Times New Roman" w:hAnsi="Times New Roman" w:cs="Times New Roman"/>
        </w:rPr>
        <w:t>.</w:t>
      </w:r>
      <w:r w:rsidR="00FE353B" w:rsidRPr="00E62C20">
        <w:rPr>
          <w:rFonts w:ascii="Times New Roman" w:hAnsi="Times New Roman" w:cs="Times New Roman"/>
        </w:rPr>
        <w:t xml:space="preserve"> </w:t>
      </w:r>
      <w:r w:rsidRPr="00E62C20">
        <w:rPr>
          <w:rFonts w:ascii="Times New Roman" w:hAnsi="Times New Roman" w:cs="Times New Roman"/>
        </w:rPr>
        <w:t xml:space="preserve">This habit has been kept three years. In the first two years, I concentrated more on SLAM and robot perception. However, I gradually change my focus to machine learning and robot reasoning in this year because machine learning become powerful in computer vision in these decades. I consider that machine learning will be broadly applied </w:t>
      </w:r>
      <w:r w:rsidR="006740D8" w:rsidRPr="00E62C20">
        <w:rPr>
          <w:rFonts w:ascii="Times New Roman" w:hAnsi="Times New Roman" w:cs="Times New Roman"/>
        </w:rPr>
        <w:t xml:space="preserve">in robot perception </w:t>
      </w:r>
      <w:r w:rsidRPr="00E62C20">
        <w:rPr>
          <w:rFonts w:ascii="Times New Roman" w:hAnsi="Times New Roman" w:cs="Times New Roman"/>
        </w:rPr>
        <w:t>in the future.</w:t>
      </w:r>
    </w:p>
    <w:p w14:paraId="3561D029" w14:textId="77777777" w:rsidR="00540926" w:rsidRPr="005F04AC" w:rsidRDefault="00540926" w:rsidP="00540926">
      <w:pPr>
        <w:snapToGrid w:val="0"/>
        <w:jc w:val="both"/>
        <w:rPr>
          <w:rFonts w:ascii="Times New Roman" w:hAnsi="Times New Roman" w:cs="Times New Roman"/>
        </w:rPr>
      </w:pPr>
    </w:p>
    <w:p w14:paraId="11C6A37E" w14:textId="4680CDFE"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My research journey started from Robotics Lab under Prof. Han-Pang Huang in the graduate school of Mechanical Engineering at National Taiwan University (NTU). Robotics Lab equipped me with diversity robot-related knowledge because it is the largest lab in the graduate school of mechanical engineering. Robotics Lab </w:t>
      </w:r>
      <w:r w:rsidR="00612620">
        <w:rPr>
          <w:rFonts w:ascii="Times New Roman" w:hAnsi="Times New Roman" w:cs="Times New Roman"/>
        </w:rPr>
        <w:t>contain</w:t>
      </w:r>
      <w:r w:rsidRPr="005F04AC">
        <w:rPr>
          <w:rFonts w:ascii="Times New Roman" w:hAnsi="Times New Roman" w:cs="Times New Roman"/>
        </w:rPr>
        <w:t xml:space="preserve"> many fields, including manipulation robot, humanoid (biped) robot and mobile robot. The most attracting thing in Robotics Lab is that the members like to discuss and are glad to share research result and </w:t>
      </w:r>
      <w:r w:rsidR="000269C4">
        <w:rPr>
          <w:rFonts w:ascii="Times New Roman" w:hAnsi="Times New Roman" w:cs="Times New Roman"/>
        </w:rPr>
        <w:t xml:space="preserve">give </w:t>
      </w:r>
      <w:r w:rsidRPr="005F04AC">
        <w:rPr>
          <w:rFonts w:ascii="Times New Roman" w:hAnsi="Times New Roman" w:cs="Times New Roman"/>
        </w:rPr>
        <w:t>suggestion. During the discussion, my robot knowledge is broadly extended, and some idea and research are figured out. For example, my master thesis combines SLAM and humanoid robot’s path planning. This research is beholden to the researchers of both humanoid (biped) robot and mobile robot. The experience in Robotics Lab constructed my research foundation. Until today, in HTC VIVE, I use Robotics knowledge on my work.</w:t>
      </w:r>
    </w:p>
    <w:p w14:paraId="45CEA612" w14:textId="77777777" w:rsidR="00540926" w:rsidRPr="005F04AC" w:rsidRDefault="00540926" w:rsidP="00540926">
      <w:pPr>
        <w:snapToGrid w:val="0"/>
        <w:jc w:val="both"/>
        <w:rPr>
          <w:rFonts w:ascii="Times New Roman" w:hAnsi="Times New Roman" w:cs="Times New Roman"/>
        </w:rPr>
      </w:pPr>
    </w:p>
    <w:p w14:paraId="773ECD6C" w14:textId="58C9E115" w:rsidR="00540926" w:rsidRPr="0086442E"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r w:rsidR="004969F1" w:rsidRPr="00863060">
        <w:rPr>
          <w:rFonts w:ascii="Times New Roman" w:hAnsi="Times New Roman" w:cs="Times New Roman"/>
          <w:i/>
          <w:iCs/>
        </w:rPr>
        <w:t>“Visual Memorability for Robotic Interestingness via Unsupervised Online Learning”</w:t>
      </w:r>
      <w:r w:rsidR="00A1685A">
        <w:rPr>
          <w:rFonts w:ascii="Times New Roman" w:hAnsi="Times New Roman" w:cs="Times New Roman"/>
        </w:rPr>
        <w:t xml:space="preserve"> introduces the concept of interestingness detection</w:t>
      </w:r>
      <w:r w:rsidR="00197AAC">
        <w:rPr>
          <w:rFonts w:ascii="Times New Roman" w:hAnsi="Times New Roman" w:cs="Times New Roman"/>
        </w:rPr>
        <w:t xml:space="preserve">. We know that “how to decide keyframe or </w:t>
      </w:r>
      <w:proofErr w:type="spellStart"/>
      <w:r w:rsidR="00197AAC">
        <w:rPr>
          <w:rFonts w:ascii="Times New Roman" w:hAnsi="Times New Roman" w:cs="Times New Roman"/>
        </w:rPr>
        <w:t>keypoint</w:t>
      </w:r>
      <w:proofErr w:type="spellEnd"/>
      <w:r w:rsidR="00B60BFB">
        <w:rPr>
          <w:rFonts w:ascii="Times New Roman" w:hAnsi="Times New Roman" w:cs="Times New Roman"/>
        </w:rPr>
        <w:t>?</w:t>
      </w:r>
      <w:r w:rsidR="00197AAC">
        <w:rPr>
          <w:rFonts w:ascii="Times New Roman" w:hAnsi="Times New Roman" w:cs="Times New Roman"/>
        </w:rPr>
        <w:t>”</w:t>
      </w:r>
      <w:r w:rsidR="00B60BFB">
        <w:rPr>
          <w:rFonts w:ascii="Times New Roman" w:hAnsi="Times New Roman" w:cs="Times New Roman"/>
        </w:rPr>
        <w:t xml:space="preserve"> is always </w:t>
      </w:r>
      <w:r w:rsidR="00BE5F7F">
        <w:rPr>
          <w:rFonts w:ascii="Times New Roman" w:hAnsi="Times New Roman" w:cs="Times New Roman"/>
        </w:rPr>
        <w:t xml:space="preserve">a </w:t>
      </w:r>
      <w:r w:rsidR="00B60BFB">
        <w:rPr>
          <w:rFonts w:ascii="Times New Roman" w:hAnsi="Times New Roman" w:cs="Times New Roman"/>
        </w:rPr>
        <w:t>critical issue for robot mapping, especial</w:t>
      </w:r>
      <w:r w:rsidR="005277A9">
        <w:rPr>
          <w:rFonts w:ascii="Times New Roman" w:hAnsi="Times New Roman" w:cs="Times New Roman"/>
        </w:rPr>
        <w:t>ly</w:t>
      </w:r>
      <w:r w:rsidR="00B60BFB">
        <w:rPr>
          <w:rFonts w:ascii="Times New Roman" w:hAnsi="Times New Roman" w:cs="Times New Roman"/>
        </w:rPr>
        <w:t xml:space="preserve"> in </w:t>
      </w:r>
      <w:r w:rsidR="00D9658F">
        <w:rPr>
          <w:rFonts w:ascii="Times New Roman" w:hAnsi="Times New Roman" w:cs="Times New Roman" w:hint="eastAsia"/>
        </w:rPr>
        <w:t>r</w:t>
      </w:r>
      <w:r w:rsidR="00D9658F">
        <w:rPr>
          <w:rFonts w:ascii="Times New Roman" w:hAnsi="Times New Roman" w:cs="Times New Roman"/>
        </w:rPr>
        <w:t>epeated monotonous scene</w:t>
      </w:r>
      <w:r w:rsidR="00A818B8">
        <w:rPr>
          <w:rFonts w:ascii="Times New Roman" w:hAnsi="Times New Roman" w:cs="Times New Roman"/>
        </w:rPr>
        <w:t xml:space="preserve"> case.</w:t>
      </w:r>
      <w:r w:rsidR="00AE3433">
        <w:rPr>
          <w:rFonts w:ascii="Times New Roman" w:hAnsi="Times New Roman" w:cs="Times New Roman"/>
        </w:rPr>
        <w:t xml:space="preserve"> Air Lab beautifully conquer</w:t>
      </w:r>
      <w:r w:rsidR="00C72C0C">
        <w:rPr>
          <w:rFonts w:ascii="Times New Roman" w:hAnsi="Times New Roman" w:cs="Times New Roman"/>
        </w:rPr>
        <w:t>ed</w:t>
      </w:r>
      <w:r w:rsidR="00AE3433">
        <w:rPr>
          <w:rFonts w:ascii="Times New Roman" w:hAnsi="Times New Roman" w:cs="Times New Roman"/>
        </w:rPr>
        <w:t xml:space="preserve"> the problem by three learning strateg</w:t>
      </w:r>
      <w:r w:rsidR="00E22373">
        <w:rPr>
          <w:rFonts w:ascii="Times New Roman" w:hAnsi="Times New Roman" w:cs="Times New Roman"/>
        </w:rPr>
        <w:t>ies</w:t>
      </w:r>
      <w:r w:rsidR="00AE3433">
        <w:rPr>
          <w:rFonts w:ascii="Times New Roman" w:hAnsi="Times New Roman" w:cs="Times New Roman"/>
        </w:rPr>
        <w:t>.</w:t>
      </w:r>
      <w:r w:rsidR="00A16E83">
        <w:rPr>
          <w:rFonts w:ascii="Times New Roman" w:hAnsi="Times New Roman" w:cs="Times New Roman"/>
        </w:rPr>
        <w:t xml:space="preserve"> </w:t>
      </w:r>
      <w:r w:rsidR="00493018">
        <w:rPr>
          <w:rFonts w:ascii="Times New Roman" w:hAnsi="Times New Roman" w:cs="Times New Roman"/>
        </w:rPr>
        <w:t xml:space="preserve">In addition, Air Lab is good at </w:t>
      </w:r>
      <w:r w:rsidR="002963D1">
        <w:rPr>
          <w:rFonts w:ascii="Times New Roman" w:hAnsi="Times New Roman" w:cs="Times New Roman"/>
        </w:rPr>
        <w:t xml:space="preserve">fusing </w:t>
      </w:r>
      <w:r w:rsidR="0086442E">
        <w:rPr>
          <w:rFonts w:ascii="Times New Roman" w:hAnsi="Times New Roman" w:cs="Times New Roman"/>
        </w:rPr>
        <w:t>SLAM</w:t>
      </w:r>
      <w:r w:rsidR="002963D1">
        <w:rPr>
          <w:rFonts w:ascii="Times New Roman" w:hAnsi="Times New Roman" w:cs="Times New Roman"/>
        </w:rPr>
        <w:t xml:space="preserve"> and path planning.</w:t>
      </w:r>
      <w:r w:rsidR="009A772B">
        <w:rPr>
          <w:rFonts w:ascii="Times New Roman" w:hAnsi="Times New Roman" w:cs="Times New Roman"/>
        </w:rPr>
        <w:t xml:space="preserve"> </w:t>
      </w:r>
      <w:r w:rsidR="009A772B" w:rsidRPr="009A772B">
        <w:rPr>
          <w:rFonts w:ascii="Times New Roman" w:hAnsi="Times New Roman" w:cs="Times New Roman"/>
          <w:i/>
          <w:iCs/>
        </w:rPr>
        <w:t xml:space="preserve">“DROAN - Disparity-space Representation for Obstacle </w:t>
      </w:r>
      <w:proofErr w:type="spellStart"/>
      <w:r w:rsidR="009A772B" w:rsidRPr="009A772B">
        <w:rPr>
          <w:rFonts w:ascii="Times New Roman" w:hAnsi="Times New Roman" w:cs="Times New Roman"/>
          <w:i/>
          <w:iCs/>
        </w:rPr>
        <w:t>AvoidaNce</w:t>
      </w:r>
      <w:proofErr w:type="spellEnd"/>
      <w:r w:rsidR="009A772B" w:rsidRPr="009A772B">
        <w:rPr>
          <w:rFonts w:ascii="Times New Roman" w:hAnsi="Times New Roman" w:cs="Times New Roman"/>
          <w:i/>
          <w:iCs/>
        </w:rPr>
        <w:t>”</w:t>
      </w:r>
      <w:r w:rsidR="0086442E">
        <w:rPr>
          <w:rFonts w:ascii="Times New Roman" w:hAnsi="Times New Roman" w:cs="Times New Roman"/>
          <w:i/>
          <w:iCs/>
        </w:rPr>
        <w:t xml:space="preserve"> </w:t>
      </w:r>
      <w:r w:rsidR="0086442E">
        <w:rPr>
          <w:rFonts w:ascii="Times New Roman" w:hAnsi="Times New Roman" w:cs="Times New Roman"/>
        </w:rPr>
        <w:t>describes wonderful conse</w:t>
      </w:r>
      <w:r w:rsidR="003437E2">
        <w:rPr>
          <w:rFonts w:ascii="Times New Roman" w:hAnsi="Times New Roman" w:cs="Times New Roman"/>
        </w:rPr>
        <w:t xml:space="preserve">nsus of mapping and obstacle avoidance. Therefore, Air Lab is the reason why I apply the </w:t>
      </w:r>
      <w:proofErr w:type="spellStart"/>
      <w:r w:rsidR="003437E2">
        <w:rPr>
          <w:rFonts w:ascii="Times New Roman" w:hAnsi="Times New Roman" w:cs="Times New Roman"/>
        </w:rPr>
        <w:t>programe</w:t>
      </w:r>
      <w:proofErr w:type="spellEnd"/>
      <w:r w:rsidR="003437E2">
        <w:rPr>
          <w:rFonts w:ascii="Times New Roman" w:hAnsi="Times New Roman" w:cs="Times New Roman"/>
        </w:rPr>
        <w:t xml:space="preserve"> in CMU RI.</w:t>
      </w:r>
    </w:p>
    <w:p w14:paraId="31EB1609" w14:textId="77777777" w:rsidR="00D9658F" w:rsidRPr="005F04AC" w:rsidRDefault="00D9658F" w:rsidP="00540926">
      <w:pPr>
        <w:snapToGrid w:val="0"/>
        <w:jc w:val="both"/>
        <w:rPr>
          <w:rFonts w:ascii="Times New Roman" w:hAnsi="Times New Roman" w:cs="Times New Roman"/>
        </w:rPr>
      </w:pPr>
    </w:p>
    <w:p w14:paraId="3F5B915C" w14:textId="77777777" w:rsidR="00ED3E4E"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How object recognition feedback to robot’s state estimation?” is not well-defined as I know. To study this question and the questions I mentioned in the first paragraph, I desire to do research in advanced degree, 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標楷體"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isplayBackgroundShape/>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qgUAPz9jJCwAAAA="/>
  </w:docVars>
  <w:rsids>
    <w:rsidRoot w:val="00540926"/>
    <w:rsid w:val="000269C4"/>
    <w:rsid w:val="00076610"/>
    <w:rsid w:val="00085930"/>
    <w:rsid w:val="000A22EA"/>
    <w:rsid w:val="000D2DFB"/>
    <w:rsid w:val="00100CC2"/>
    <w:rsid w:val="00123FFD"/>
    <w:rsid w:val="00125DBD"/>
    <w:rsid w:val="0014307E"/>
    <w:rsid w:val="00146887"/>
    <w:rsid w:val="00171C6F"/>
    <w:rsid w:val="00197AAC"/>
    <w:rsid w:val="00197CA0"/>
    <w:rsid w:val="001A7A48"/>
    <w:rsid w:val="001F5CEC"/>
    <w:rsid w:val="001F657B"/>
    <w:rsid w:val="00223E21"/>
    <w:rsid w:val="00247A2E"/>
    <w:rsid w:val="00267AFB"/>
    <w:rsid w:val="002963D1"/>
    <w:rsid w:val="002D784F"/>
    <w:rsid w:val="002E4BF7"/>
    <w:rsid w:val="002F0AF0"/>
    <w:rsid w:val="002F2854"/>
    <w:rsid w:val="0031014B"/>
    <w:rsid w:val="00323FBB"/>
    <w:rsid w:val="003437E2"/>
    <w:rsid w:val="00377853"/>
    <w:rsid w:val="0039687D"/>
    <w:rsid w:val="003E2F47"/>
    <w:rsid w:val="00493018"/>
    <w:rsid w:val="004969F1"/>
    <w:rsid w:val="004F02DF"/>
    <w:rsid w:val="004F2805"/>
    <w:rsid w:val="004F415D"/>
    <w:rsid w:val="005277A9"/>
    <w:rsid w:val="00540926"/>
    <w:rsid w:val="005879C3"/>
    <w:rsid w:val="005B0B23"/>
    <w:rsid w:val="005B5BCD"/>
    <w:rsid w:val="005D3C04"/>
    <w:rsid w:val="005D6159"/>
    <w:rsid w:val="005F04AC"/>
    <w:rsid w:val="00612620"/>
    <w:rsid w:val="00615330"/>
    <w:rsid w:val="00641ADD"/>
    <w:rsid w:val="00656836"/>
    <w:rsid w:val="00666CAF"/>
    <w:rsid w:val="006740D8"/>
    <w:rsid w:val="00681043"/>
    <w:rsid w:val="006B270F"/>
    <w:rsid w:val="006F3D3E"/>
    <w:rsid w:val="006F4013"/>
    <w:rsid w:val="006F7D34"/>
    <w:rsid w:val="00716E4C"/>
    <w:rsid w:val="00786F92"/>
    <w:rsid w:val="0079790A"/>
    <w:rsid w:val="007B05A3"/>
    <w:rsid w:val="007B4FB7"/>
    <w:rsid w:val="007B7E62"/>
    <w:rsid w:val="007C6347"/>
    <w:rsid w:val="00810FE8"/>
    <w:rsid w:val="008432BC"/>
    <w:rsid w:val="008477F5"/>
    <w:rsid w:val="00863060"/>
    <w:rsid w:val="0086442E"/>
    <w:rsid w:val="008757BE"/>
    <w:rsid w:val="008A174E"/>
    <w:rsid w:val="008B7759"/>
    <w:rsid w:val="008C279A"/>
    <w:rsid w:val="008D07C3"/>
    <w:rsid w:val="008D19B2"/>
    <w:rsid w:val="00983416"/>
    <w:rsid w:val="009A772B"/>
    <w:rsid w:val="009B07E8"/>
    <w:rsid w:val="009B0DE3"/>
    <w:rsid w:val="009B676E"/>
    <w:rsid w:val="009E741F"/>
    <w:rsid w:val="009F75C7"/>
    <w:rsid w:val="00A00923"/>
    <w:rsid w:val="00A1685A"/>
    <w:rsid w:val="00A16BC3"/>
    <w:rsid w:val="00A16E83"/>
    <w:rsid w:val="00A818B8"/>
    <w:rsid w:val="00AC30CF"/>
    <w:rsid w:val="00AE3433"/>
    <w:rsid w:val="00B07840"/>
    <w:rsid w:val="00B1423A"/>
    <w:rsid w:val="00B60BFB"/>
    <w:rsid w:val="00B8191B"/>
    <w:rsid w:val="00B93E61"/>
    <w:rsid w:val="00BD7A70"/>
    <w:rsid w:val="00BE5F7F"/>
    <w:rsid w:val="00BE7753"/>
    <w:rsid w:val="00C5112A"/>
    <w:rsid w:val="00C725D4"/>
    <w:rsid w:val="00C72C0C"/>
    <w:rsid w:val="00CB5096"/>
    <w:rsid w:val="00CE6162"/>
    <w:rsid w:val="00D13EE3"/>
    <w:rsid w:val="00D475C1"/>
    <w:rsid w:val="00D649A5"/>
    <w:rsid w:val="00D657F4"/>
    <w:rsid w:val="00D844D8"/>
    <w:rsid w:val="00D9658F"/>
    <w:rsid w:val="00DB62AA"/>
    <w:rsid w:val="00DB63CA"/>
    <w:rsid w:val="00DB7ACA"/>
    <w:rsid w:val="00E00B06"/>
    <w:rsid w:val="00E22373"/>
    <w:rsid w:val="00E300A4"/>
    <w:rsid w:val="00E30CC6"/>
    <w:rsid w:val="00E62C20"/>
    <w:rsid w:val="00EA09AD"/>
    <w:rsid w:val="00ED3E4E"/>
    <w:rsid w:val="00EF6432"/>
    <w:rsid w:val="00F502FF"/>
    <w:rsid w:val="00F72F99"/>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D95CC3CE-CDA2-4FEA-A55D-3BF38914D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Pages>
  <Words>1187</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祺堯 黃</cp:lastModifiedBy>
  <cp:revision>127</cp:revision>
  <dcterms:created xsi:type="dcterms:W3CDTF">2020-11-09T04:28:00Z</dcterms:created>
  <dcterms:modified xsi:type="dcterms:W3CDTF">2020-11-12T15:53:00Z</dcterms:modified>
</cp:coreProperties>
</file>